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February 16,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kabayashi, Bakkala, &amp; Alton. 1985. Methods of the U.S.-Japan demersal trawl surveys, p. 7-29. In R. G. Bakkala and K. Wakabayashi (editors), Results of cooperative U.S.-Japan groundfish investigations in the Bering Sea during May-August 1979.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ago. 2005. Fishery independent sampling: survey techniques and data analysis. pp 201-215 in: Musick, J.A. and Bonfil R. (eds): Management techniques for elasmobranch fishe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1993). Surveys of fisheries 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National Research Council 2000. Improving the Collection, Management, and Use of Marine Fisheries Data.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ilborn &amp; Walters (1992). Quantitative fisheries stock assessment: Choice, dynamics and uncertainty. </w:t>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Lynch, Methot, &amp; Link (eds.). 2018. Implementing a Next Generation Stock Assessment Enterprise. An Update to the NOAA Fisheries Stock Assessment Improvement Pla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1977. Sampling techniques (3rd 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erg, Nielsen, &amp; Kristensen,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Shelton, Ward, &amp; Skaug.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Somerton, Munro, &amp; Weinberg (2007). Whole‐gear efficiency of a benthic survey trawl fo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Ailloud and Hoenig.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no, et a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Dickson. 1993. Estimation of the capture efficiency of trawl gear. I: Development of a theoretical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rodie et al. 2020. Trade‐offs in covariate selection for species distribution models: a methodological comparis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arroll et al. 2019. A review of methods for quantifying spatial predator–prey overla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amp; Lauth. 2013. Detecting temporal trends and environmentally‐driven changes in the spatial distribution of ground‐ fishes and crabs on the eastern Bering Sea shelf. https://doi. org/10.1016/j.dsr2.2013.03.017.</w:t>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ason Conner, Stan Kotwicki, Kotaro Ono, and Lewis A.K. Barnett. 2025. The sensitivity of fisheries-independent survey indices to decisions of sampling design and intensity and the mitigation of biased precision estimators for systematic sampling. Canadian Journal of Fisheries and Aquatic Sciences. 82: 1-22. https://doi.org/10.1139/cjfas-2024-0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W.G. (1977). Sampling Techniques (3rd ed.). John Wiley &amp; Sons, New Yor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D.R. (1993). Surveys of Fisheries Resources. John Wiley &amp; Sons, New York, NY, 248 pag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ankin, D. G., Mohr, M. S., &amp; Newman, K. B. (2019). Sampling theory: For the ecological and natural resource sciences. Oxford University Press. https://doi.org/10.1093/oso/9780198815792.001.0001.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mpson, S.K. (2012) Sampling. 3rd Edition, Wiley, Hobok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ttps://doi.org/10.1002/97811181629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K., Siple, M. C., &amp; Kotwicki, S. (2022). A flexible approach to optimizing the Gulf of Alaska groundfish bottom trawl survey design for abundance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amp; Kotwicki, S. (2021). Incorporating spatiotemporal variability in multispecies survey design optimization addresses trade-offs in uncertainty. ICES Journal of Marine Science, 78(4), 1288-13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stall software for class using this installation guide: https://github.com/afsc-gap-products/UW-FISH572-coursework/blob/main/coursework/simulations/install_model_based_software.pdf</w:t>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GISDAA WKUSER 2022 planning docu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odø. 1994. Factors affecting the reliability of groundfish abundance estimates from bottom trawl surveys. In Fernö &amp; Olsen (Eds.), Marine fish behaviour in capture and abundance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Leary, Thorson, Ianelli &amp; Kotwicki. 2020. Adapting to climate‐driven distribution shifts using model‐based indices and age composition from multiple surveys in the walleye pollock (Gadus chalcogrammus)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Barnett &amp; Kotwicki. Incorporating spatiotemporal variability in multispecies survey design optimization addresses trade-offs in uncertaint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0. ICES Workshop on unavoidable survey effort reduction (WKUSER).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3. ICES Workshop on unavoidable survey effort reduction 2 (WKUSER 2).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Ianelli &amp; Punt. 2014. Correcting density‐dependent effects in abundance estimates from bottom trawl surveys.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ones, et al. 2021. Estimates of availability and catchability for select rockfish species based on acoustic-optic surveys in the Gulf of Alask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ooper et al. 2020. Estimating habitat-specific abundance and behavior of several groundfishes using stationary stereo still cameras in the southern California Bigh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et al. 2018. Combining data from bottom trawl and acoustic surveys to estimate an index of abundance for semipelagic species. https://doi.org/10.1139/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lline. 2007. Geostatistical simulations of eastern Bering Sea walleye pollock spatial distributions, to estimate sampling 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ilfoil et al, 2020. Using unmanned aerial vehicles and machine learning to improve sea cucumber density estimation in shallow habitats. </w:t>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nderson, S. C., Ward, E. J., English, P. A., &amp; Barnett, L. A. (2022). sdmTMB: an R package for fast, flexible, and user-friendly generalized linear mixed effects models with spatial and spatiotemporal random fields. BioRxiv, 2022-03. https://doi.org/10.1101/2022.03.24.4855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helton, A.O., Thorson, J.T., Ward, E.J. and Feist, B.E., 2014. Spatial semiparametric models improve estimates of species abundance and distribution. Canadian Journal of Fisheries and Aquatic Sciences, 71(11), pp.1655-166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Shelton, A.O., Ward, E.J. and Skaug, H.J., 2015. Geostatistical delta-generalized linear mixed models improve precision for estimated abundance indices for West Coast groundfishes. ICES Journal of Marine Science, 72(5), pp.1297-13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under, M.N. and Punt, A.E. 2004. Standardizing Catch and Effort Data: A Review of Recent Approaches. Fisheries Research 70(2-3): 141-159. https://www.sciencedirect.com/science/article/abs/pii/S01657836040016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and Haltuch, M.A., 2019. Spatiotemporal analysis of compositional data: increased precision and improved workflow using model-based inputs to stock assessment. Canadian Journal of Fisheries and Aquatic Sciences, 76(3), pp.401-4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mmander CJC, Barnett LAK, Ward EJ, Anderson SC, Essington TE. The shadow model: how and why small choices in spatially explicit species distribution models affect predictions. PeerJ. 2022 Feb 14;10:e12783. doi: 10.7717/peerj.127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 r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and Ono, K., 2019. The effect of random and density‐dependent variation in sampling efficiency on variance of abundance estimates from fishery surveys. Fish and Fisheries, 20:760-77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mith, S.J., 1997. Bootstrap confidence limits for groundfish trawl survey estimates of me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bundance. Canadian Journal of Fisheries and Aquatic Sciences, 54(3), pp.616-6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erg, C.W., Nielsen, A. and Kristensen, K., 2014. Evaluation of alternative age-based methods for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 T., Shelton, A. O., Ward, E. J., &amp;amp; Skaug, H. J.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2019 Guidance for decisions using the Vector Autoregressive Spatio-Temporal (VAST) package in stock, ecosystem, habitat and climate assessments. Fisheries Research, 2014, 143-1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rancis, C.R., Hurst, R.J. and Renwick, J.A., 2003. Quantifying annual variation in catchability for commercial and research fishing. Fishery Bulletin, 101(2), pp.293-3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 r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aylor Approximation and the Delta Method (where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hao, J.,1989.The efficiency and consistency of approximations to the jackknife varianc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stimators. J.Am. Stat. Assoc. 84,1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ewart, I.J. and Hamel, O.S., 2014. Bootstrapping of sample sizes for length-or age-composition data used in stock assessments. Canadian Journal of Fisheries and Aquatic Sciences, 71(4), pp.581-58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psky, A., Silva, A., Gilmour, F., Arjona, Y., Hogan, F., Lloret, J., Bolser, D., Haase, S., Oesterwind, D., ten Brink, T., Roach, M., &amp; Ford, K. (2024). Fisheries independent surveys in a new era of offshore wind energy development. ICES Journal of Marine Science, 82(3). https://doi.org/10.1093/icesjms/fsae0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u, Y., Chen, Y., &amp; Cheng, J. (2009). A comparative study of optimization methods and conventional methods for sampling design in fishery-independent surveys. ICES Journal of Marine Science, 66(9), 1873–1882. https://doi.org/10.1093/icesjms/fsp157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ureaud, A. A., Frelat, R., Pécuchet, L., Shackell, N., Mérigot, B., Pinsky, M. L., et al. (2021). Are we ready to track climate-driven shifts in marine species across international boundaries? – A global survey of scientific bottom trawl data. Global Change Biology, 27(2), 220–236.</w:t>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KUSER3 report</w:t>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82" w:name="survey-resources"/>
    <w:p>
      <w:pPr>
        <w:pStyle w:val="Heading1"/>
      </w:pPr>
      <w:r>
        <w:t xml:space="preserve">5. Survey Resources</w:t>
      </w:r>
    </w:p>
    <w:bookmarkStart w:id="72"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bookmarkStart w:id="71" w:name="refs"/>
    <w:bookmarkEnd w:id="71"/>
    <w:bookmarkEnd w:id="72"/>
    <w:bookmarkStart w:id="76" w:name="international-pacific-halibut-commission"/>
    <w:p>
      <w:pPr>
        <w:pStyle w:val="Heading2"/>
      </w:pPr>
      <w:r>
        <w:t xml:space="preserve">5.2 International Pacific Halibut Commission</w:t>
      </w:r>
    </w:p>
    <w:p>
      <w:pPr>
        <w:pStyle w:val="Compact"/>
        <w:numPr>
          <w:ilvl w:val="0"/>
          <w:numId w:val="1014"/>
        </w:numPr>
      </w:pPr>
      <w:hyperlink r:id="rId73">
        <w:r>
          <w:rPr>
            <w:rStyle w:val="Hyperlink"/>
          </w:rPr>
          <w:t xml:space="preserve">IPHC Fishery-Independent Monitoring</w:t>
        </w:r>
      </w:hyperlink>
    </w:p>
    <w:p>
      <w:pPr>
        <w:pStyle w:val="Compact"/>
        <w:numPr>
          <w:ilvl w:val="0"/>
          <w:numId w:val="1014"/>
        </w:numPr>
      </w:pPr>
      <w:hyperlink r:id="rId74">
        <w:r>
          <w:rPr>
            <w:rStyle w:val="Hyperlink"/>
          </w:rPr>
          <w:t xml:space="preserve">IPHC Fishery-Independent Setline Survey (FISS)</w:t>
        </w:r>
      </w:hyperlink>
    </w:p>
    <w:p>
      <w:pPr>
        <w:pStyle w:val="Compact"/>
        <w:numPr>
          <w:ilvl w:val="0"/>
          <w:numId w:val="1014"/>
        </w:numPr>
      </w:pPr>
      <w:hyperlink r:id="rId75">
        <w:r>
          <w:rPr>
            <w:rStyle w:val="Hyperlink"/>
          </w:rPr>
          <w:t xml:space="preserve">IPHC FISS data products</w:t>
        </w:r>
      </w:hyperlink>
    </w:p>
    <w:bookmarkEnd w:id="76"/>
    <w:bookmarkStart w:id="81" w:name="northwest-fishery-science-center-surveys"/>
    <w:p>
      <w:pPr>
        <w:pStyle w:val="Heading2"/>
      </w:pPr>
      <w:r>
        <w:t xml:space="preserve">5.3 Northwest Fishery Science Center Surveys</w:t>
      </w:r>
    </w:p>
    <w:p>
      <w:pPr>
        <w:pStyle w:val="Compact"/>
        <w:numPr>
          <w:ilvl w:val="0"/>
          <w:numId w:val="1015"/>
        </w:numPr>
      </w:pPr>
      <w:hyperlink r:id="rId77">
        <w:r>
          <w:rPr>
            <w:rStyle w:val="Hyperlink"/>
          </w:rPr>
          <w:t xml:space="preserve">West Coast Bottom Trawl Survey</w:t>
        </w:r>
      </w:hyperlink>
    </w:p>
    <w:p>
      <w:pPr>
        <w:pStyle w:val="Compact"/>
        <w:numPr>
          <w:ilvl w:val="0"/>
          <w:numId w:val="1015"/>
        </w:numPr>
      </w:pPr>
      <w:hyperlink r:id="rId78">
        <w:r>
          <w:rPr>
            <w:rStyle w:val="Hyperlink"/>
          </w:rPr>
          <w:t xml:space="preserve">Southern California Shelf Rockfish Hook and Line Survey</w:t>
        </w:r>
      </w:hyperlink>
    </w:p>
    <w:p>
      <w:pPr>
        <w:pStyle w:val="Compact"/>
        <w:numPr>
          <w:ilvl w:val="0"/>
          <w:numId w:val="1015"/>
        </w:numPr>
      </w:pPr>
      <w:hyperlink r:id="rId79">
        <w:r>
          <w:rPr>
            <w:rStyle w:val="Hyperlink"/>
          </w:rPr>
          <w:t xml:space="preserve">Joint U.S.-Canada Integrated Ecosystem and Pacific Hake Acoustic Trawl Survey</w:t>
        </w:r>
      </w:hyperlink>
    </w:p>
    <w:p>
      <w:pPr>
        <w:pStyle w:val="Compact"/>
        <w:numPr>
          <w:ilvl w:val="0"/>
          <w:numId w:val="1015"/>
        </w:numPr>
      </w:pPr>
      <w:hyperlink r:id="rId80">
        <w:r>
          <w:rPr>
            <w:rStyle w:val="Hyperlink"/>
          </w:rPr>
          <w:t xml:space="preserve">FRAM Data Warehouse</w:t>
        </w:r>
      </w:hyperlink>
    </w:p>
    <w:bookmarkEnd w:id="81"/>
    <w:bookmarkEnd w:id="82"/>
    <w:bookmarkStart w:id="87" w:name="references"/>
    <w:p>
      <w:pPr>
        <w:pStyle w:val="Heading1"/>
      </w:pPr>
      <w:r>
        <w:t xml:space="preserve">6. References</w:t>
      </w:r>
    </w:p>
    <w:bookmarkStart w:id="84"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83">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4"/>
    <w:bookmarkStart w:id="85"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5"/>
    <w:bookmarkStart w:id="86"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6"/>
    <w:bookmarkEnd w:id="87"/>
    <w:bookmarkStart w:id="89" w:name="references-1"/>
    <w:p>
      <w:pPr>
        <w:pStyle w:val="Heading1"/>
      </w:pPr>
      <w:r>
        <w:t xml:space="preserve">References</w:t>
      </w:r>
    </w:p>
    <w:bookmarkStart w:id="88" w:name="refs"/>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3"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fisheries.noaa.gov/west-coast/science-data/joint-us-canada-integrated-ecosystem-and-pacific-hake-acoustic-trawl-survey" TargetMode="External" /><Relationship Type="http://schemas.openxmlformats.org/officeDocument/2006/relationships/hyperlink" Id="rId78" Target="https://www.fisheries.noaa.gov/west-coast/science-data/southern-california-shelf-rockfish-hook-and-line-survey" TargetMode="External" /><Relationship Type="http://schemas.openxmlformats.org/officeDocument/2006/relationships/hyperlink" Id="rId77" Target="https://www.fisheries.noaa.gov/west-coast/science-data/us-west-coast-groundfish-bottom-trawl-survey" TargetMode="External" /><Relationship Type="http://schemas.openxmlformats.org/officeDocument/2006/relationships/hyperlink" Id="rId75" Target="https://www.iphc.int/data/fishery-independent-setline-survey-fiss/" TargetMode="External" /><Relationship Type="http://schemas.openxmlformats.org/officeDocument/2006/relationships/hyperlink" Id="rId73" Target="https://www.iphc.int/research/fishery-independent-monitoring/" TargetMode="External" /><Relationship Type="http://schemas.openxmlformats.org/officeDocument/2006/relationships/hyperlink" Id="rId74"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 Type="http://schemas.openxmlformats.org/officeDocument/2006/relationships/hyperlink" Id="rId80"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3"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fisheries.noaa.gov/west-coast/science-data/joint-us-canada-integrated-ecosystem-and-pacific-hake-acoustic-trawl-survey" TargetMode="External" /><Relationship Type="http://schemas.openxmlformats.org/officeDocument/2006/relationships/hyperlink" Id="rId78" Target="https://www.fisheries.noaa.gov/west-coast/science-data/southern-california-shelf-rockfish-hook-and-line-survey" TargetMode="External" /><Relationship Type="http://schemas.openxmlformats.org/officeDocument/2006/relationships/hyperlink" Id="rId77" Target="https://www.fisheries.noaa.gov/west-coast/science-data/us-west-coast-groundfish-bottom-trawl-survey" TargetMode="External" /><Relationship Type="http://schemas.openxmlformats.org/officeDocument/2006/relationships/hyperlink" Id="rId75" Target="https://www.iphc.int/data/fishery-independent-setline-survey-fiss/" TargetMode="External" /><Relationship Type="http://schemas.openxmlformats.org/officeDocument/2006/relationships/hyperlink" Id="rId73" Target="https://www.iphc.int/research/fishery-independent-monitoring/" TargetMode="External" /><Relationship Type="http://schemas.openxmlformats.org/officeDocument/2006/relationships/hyperlink" Id="rId74"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 Type="http://schemas.openxmlformats.org/officeDocument/2006/relationships/hyperlink" Id="rId80"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2-16T21:25:58Z</dcterms:created>
  <dcterms:modified xsi:type="dcterms:W3CDTF">2026-02-16T21: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env">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emplate-partials">
    <vt:lpwstr/>
  </property>
  <property fmtid="{D5CDD505-2E9C-101B-9397-08002B2CF9AE}" pid="18" name="toc-title">
    <vt:lpwstr>Table of contents</vt:lpwstr>
  </property>
</Properties>
</file>